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4489C" w14:textId="6A41F4D1" w:rsidR="00E75BC3" w:rsidRDefault="00E80572">
      <w:r>
        <w:t>CV Muhammad Ramadhan</w:t>
      </w:r>
    </w:p>
    <w:p w14:paraId="7F59F899" w14:textId="46EB2982" w:rsidR="00E80572" w:rsidRDefault="00E80572">
      <w:r>
        <w:t xml:space="preserve">Nama </w:t>
      </w:r>
      <w:proofErr w:type="spellStart"/>
      <w:r>
        <w:t>Lengkap</w:t>
      </w:r>
      <w:proofErr w:type="spellEnd"/>
      <w:r>
        <w:tab/>
        <w:t>: Muhammad Ramadhan</w:t>
      </w:r>
    </w:p>
    <w:p w14:paraId="46A43139" w14:textId="2E0C8690" w:rsidR="00E80572" w:rsidRDefault="00E80572">
      <w:proofErr w:type="spellStart"/>
      <w:r>
        <w:t>Panggilan</w:t>
      </w:r>
      <w:proofErr w:type="spellEnd"/>
      <w:r>
        <w:tab/>
        <w:t>: Ramadhan</w:t>
      </w:r>
    </w:p>
    <w:p w14:paraId="319301B4" w14:textId="7E4EA8F6" w:rsidR="00E80572" w:rsidRDefault="00E80572">
      <w:r>
        <w:t>TTL</w:t>
      </w:r>
      <w:r>
        <w:tab/>
      </w:r>
      <w:r>
        <w:tab/>
        <w:t xml:space="preserve">: Bekasi, 15 </w:t>
      </w:r>
      <w:proofErr w:type="spellStart"/>
      <w:r>
        <w:t>Desember</w:t>
      </w:r>
      <w:proofErr w:type="spellEnd"/>
      <w:r>
        <w:t xml:space="preserve"> 2000</w:t>
      </w:r>
    </w:p>
    <w:p w14:paraId="2AB4E14D" w14:textId="5FE961F0" w:rsidR="00E80572" w:rsidRDefault="00E80572">
      <w:proofErr w:type="spellStart"/>
      <w:r>
        <w:t>Asal</w:t>
      </w:r>
      <w:proofErr w:type="spellEnd"/>
      <w:r>
        <w:tab/>
      </w:r>
      <w:r>
        <w:tab/>
        <w:t>: Kuala-Kapuas, Kalimantan Tengah</w:t>
      </w:r>
    </w:p>
    <w:p w14:paraId="175F0CAF" w14:textId="7C0441B8" w:rsidR="00E80572" w:rsidRDefault="00E80572">
      <w:proofErr w:type="spellStart"/>
      <w:r>
        <w:t>Sekolah</w:t>
      </w:r>
      <w:proofErr w:type="spellEnd"/>
      <w:r>
        <w:tab/>
      </w:r>
      <w:r>
        <w:tab/>
        <w:t xml:space="preserve">: </w:t>
      </w:r>
    </w:p>
    <w:p w14:paraId="4A5A1C1D" w14:textId="77096E0E" w:rsidR="00E80572" w:rsidRDefault="00E80572" w:rsidP="00E80572">
      <w:pPr>
        <w:pStyle w:val="ListParagraph"/>
        <w:numPr>
          <w:ilvl w:val="0"/>
          <w:numId w:val="1"/>
        </w:numPr>
      </w:pPr>
      <w:r>
        <w:t>TKIT Al-Amin</w:t>
      </w:r>
    </w:p>
    <w:p w14:paraId="3FCFFA9C" w14:textId="2327485F" w:rsidR="00E80572" w:rsidRDefault="00E80572" w:rsidP="00E80572">
      <w:pPr>
        <w:pStyle w:val="ListParagraph"/>
        <w:numPr>
          <w:ilvl w:val="0"/>
          <w:numId w:val="1"/>
        </w:numPr>
      </w:pPr>
      <w:r>
        <w:t xml:space="preserve">SDIT Al-Amin </w:t>
      </w:r>
      <w:r>
        <w:t>(20</w:t>
      </w:r>
      <w:r>
        <w:t>07</w:t>
      </w:r>
      <w:r>
        <w:t xml:space="preserve"> – 201</w:t>
      </w:r>
      <w:r>
        <w:t>3</w:t>
      </w:r>
      <w:r>
        <w:t>)</w:t>
      </w:r>
    </w:p>
    <w:p w14:paraId="7444B7E4" w14:textId="1E813B41" w:rsidR="00E80572" w:rsidRDefault="00E80572" w:rsidP="00E80572">
      <w:pPr>
        <w:pStyle w:val="ListParagraph"/>
        <w:numPr>
          <w:ilvl w:val="0"/>
          <w:numId w:val="1"/>
        </w:numPr>
      </w:pPr>
      <w:proofErr w:type="spellStart"/>
      <w:r>
        <w:t>MTsN</w:t>
      </w:r>
      <w:proofErr w:type="spellEnd"/>
      <w:r>
        <w:t xml:space="preserve"> </w:t>
      </w:r>
      <w:proofErr w:type="spellStart"/>
      <w:r>
        <w:t>Selat</w:t>
      </w:r>
      <w:proofErr w:type="spellEnd"/>
      <w:r>
        <w:t xml:space="preserve"> </w:t>
      </w:r>
      <w:r>
        <w:t>(201</w:t>
      </w:r>
      <w:r>
        <w:t>3</w:t>
      </w:r>
      <w:r>
        <w:t xml:space="preserve"> – 201</w:t>
      </w:r>
      <w:r>
        <w:t>6</w:t>
      </w:r>
      <w:r>
        <w:t>)</w:t>
      </w:r>
    </w:p>
    <w:p w14:paraId="6BF75AE2" w14:textId="458D224E" w:rsidR="00E80572" w:rsidRDefault="00E80572" w:rsidP="00E80572">
      <w:pPr>
        <w:pStyle w:val="ListParagraph"/>
        <w:numPr>
          <w:ilvl w:val="0"/>
          <w:numId w:val="1"/>
        </w:numPr>
      </w:pPr>
      <w:r>
        <w:t xml:space="preserve">MAN Kapuas </w:t>
      </w:r>
      <w:r>
        <w:t xml:space="preserve"> (201</w:t>
      </w:r>
      <w:r>
        <w:t>6</w:t>
      </w:r>
      <w:r>
        <w:t xml:space="preserve"> – </w:t>
      </w:r>
      <w:r>
        <w:t>2019</w:t>
      </w:r>
      <w:r>
        <w:t>)</w:t>
      </w:r>
    </w:p>
    <w:p w14:paraId="32370C0C" w14:textId="35102C85" w:rsidR="00E80572" w:rsidRDefault="00E80572" w:rsidP="00E80572">
      <w:pPr>
        <w:pStyle w:val="ListParagraph"/>
        <w:numPr>
          <w:ilvl w:val="0"/>
          <w:numId w:val="1"/>
        </w:numPr>
      </w:pPr>
      <w:r>
        <w:t xml:space="preserve">UIN SUKA (2019 – </w:t>
      </w:r>
      <w:proofErr w:type="spellStart"/>
      <w:r>
        <w:t>sekarang</w:t>
      </w:r>
      <w:proofErr w:type="spellEnd"/>
      <w:r>
        <w:t>)</w:t>
      </w:r>
    </w:p>
    <w:p w14:paraId="4888B326" w14:textId="05F04D18" w:rsidR="00E80572" w:rsidRDefault="00E80572" w:rsidP="00E80572"/>
    <w:p w14:paraId="7524C98B" w14:textId="624E8B83" w:rsidR="00E80572" w:rsidRDefault="00E80572" w:rsidP="00E80572">
      <w:proofErr w:type="spellStart"/>
      <w:r>
        <w:t>Kuliah</w:t>
      </w:r>
      <w:proofErr w:type="spellEnd"/>
      <w:r>
        <w:tab/>
      </w:r>
      <w:r>
        <w:tab/>
        <w:t>: Prodi TIF Angkatan 2019</w:t>
      </w:r>
    </w:p>
    <w:p w14:paraId="7A4B024B" w14:textId="67882F23" w:rsidR="00E80572" w:rsidRDefault="00E80572" w:rsidP="00E80572">
      <w:proofErr w:type="spellStart"/>
      <w:r>
        <w:t>Organisasi</w:t>
      </w:r>
      <w:proofErr w:type="spellEnd"/>
      <w:r>
        <w:tab/>
        <w:t xml:space="preserve">: </w:t>
      </w:r>
    </w:p>
    <w:p w14:paraId="6E852D6D" w14:textId="5523F601" w:rsidR="00E80572" w:rsidRDefault="00E80572" w:rsidP="00E80572">
      <w:pPr>
        <w:pStyle w:val="ListParagraph"/>
        <w:numPr>
          <w:ilvl w:val="0"/>
          <w:numId w:val="1"/>
        </w:numPr>
      </w:pPr>
      <w:r>
        <w:t>Staff Humas KAMMI UIN SUKA</w:t>
      </w:r>
    </w:p>
    <w:p w14:paraId="5FA15A9B" w14:textId="7E37DAB8" w:rsidR="00E80572" w:rsidRDefault="00E80572" w:rsidP="00E80572">
      <w:pPr>
        <w:pStyle w:val="ListParagraph"/>
        <w:numPr>
          <w:ilvl w:val="0"/>
          <w:numId w:val="1"/>
        </w:numPr>
      </w:pPr>
      <w:proofErr w:type="spellStart"/>
      <w:r>
        <w:t>Anggota</w:t>
      </w:r>
      <w:proofErr w:type="spellEnd"/>
      <w:r>
        <w:t xml:space="preserve"> </w:t>
      </w:r>
      <w:proofErr w:type="spellStart"/>
      <w:r>
        <w:t>Legislasi</w:t>
      </w:r>
      <w:proofErr w:type="spellEnd"/>
      <w:r>
        <w:t xml:space="preserve"> SEMA F </w:t>
      </w:r>
      <w:proofErr w:type="spellStart"/>
      <w:r>
        <w:t>Saintek</w:t>
      </w:r>
      <w:proofErr w:type="spellEnd"/>
    </w:p>
    <w:p w14:paraId="3FCEC5DF" w14:textId="37A36E56" w:rsidR="004B1035" w:rsidRDefault="004B1035" w:rsidP="004B1035"/>
    <w:p w14:paraId="13CCB40F" w14:textId="5EE437AA" w:rsidR="004B1035" w:rsidRDefault="004B1035" w:rsidP="004B1035">
      <w:r>
        <w:t>Motto</w:t>
      </w:r>
      <w:r>
        <w:tab/>
      </w:r>
      <w:r>
        <w:tab/>
        <w:t xml:space="preserve">: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aja</w:t>
      </w:r>
      <w:proofErr w:type="spellEnd"/>
      <w:r>
        <w:t xml:space="preserve"> </w:t>
      </w:r>
      <w:proofErr w:type="spellStart"/>
      <w:r>
        <w:t>dulu</w:t>
      </w:r>
      <w:proofErr w:type="spellEnd"/>
      <w:r>
        <w:t xml:space="preserve">, </w:t>
      </w:r>
      <w:proofErr w:type="spellStart"/>
      <w:r>
        <w:t>biar</w:t>
      </w:r>
      <w:proofErr w:type="spellEnd"/>
      <w:r>
        <w:t xml:space="preserve"> </w:t>
      </w:r>
      <w:proofErr w:type="spellStart"/>
      <w:r>
        <w:t>nanti</w:t>
      </w:r>
      <w:proofErr w:type="spellEnd"/>
      <w:r>
        <w:t xml:space="preserve">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>.</w:t>
      </w:r>
    </w:p>
    <w:sectPr w:rsidR="004B10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D36F4"/>
    <w:multiLevelType w:val="hybridMultilevel"/>
    <w:tmpl w:val="550C0032"/>
    <w:lvl w:ilvl="0" w:tplc="F5B84CD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MzIzNzEzMTC0sDRQ0lEKTi0uzszPAykwrAUA3t2GISwAAAA="/>
  </w:docVars>
  <w:rsids>
    <w:rsidRoot w:val="00E80572"/>
    <w:rsid w:val="004B1035"/>
    <w:rsid w:val="00D5358F"/>
    <w:rsid w:val="00E75BC3"/>
    <w:rsid w:val="00E80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B2D47"/>
  <w15:chartTrackingRefBased/>
  <w15:docId w15:val="{2B869054-EBBD-499B-90BE-45E147C50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madhan</dc:creator>
  <cp:keywords/>
  <dc:description/>
  <cp:lastModifiedBy>Muhammad Ramadhan</cp:lastModifiedBy>
  <cp:revision>2</cp:revision>
  <dcterms:created xsi:type="dcterms:W3CDTF">2021-06-20T11:37:00Z</dcterms:created>
  <dcterms:modified xsi:type="dcterms:W3CDTF">2021-06-20T11:44:00Z</dcterms:modified>
</cp:coreProperties>
</file>